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ED167E" w14:textId="29E17E2C" w:rsidR="008055E7" w:rsidRPr="005A5E74" w:rsidRDefault="005A5E74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52"/>
          <w:szCs w:val="52"/>
          <w:lang w:val="en-US"/>
        </w:rPr>
      </w:pPr>
      <w:r w:rsidRPr="005A5E74">
        <w:rPr>
          <w:rFonts w:ascii="Consolas" w:hAnsi="Consolas" w:cs="Consolas"/>
          <w:b/>
          <w:bCs/>
          <w:color w:val="000000"/>
          <w:sz w:val="52"/>
          <w:szCs w:val="52"/>
          <w:lang w:val="en-US"/>
        </w:rPr>
        <w:t xml:space="preserve">ORIGINAL </w:t>
      </w:r>
    </w:p>
    <w:p w14:paraId="4AB2392C" w14:textId="324828FF" w:rsidR="005A5E74" w:rsidRDefault="005A5E74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32"/>
          <w:szCs w:val="32"/>
          <w:lang w:val="en-US"/>
        </w:rPr>
      </w:pPr>
    </w:p>
    <w:p w14:paraId="54FA66AD" w14:textId="77777777" w:rsidR="0093340C" w:rsidRPr="0093340C" w:rsidRDefault="008055E7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</w:t>
      </w:r>
      <w:r w:rsidR="0093340C" w:rsidRPr="0093340C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93340C" w:rsidRPr="0093340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>GetCurrentSpeed</w:t>
      </w:r>
      <w:proofErr w:type="spellEnd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="0093340C" w:rsidRPr="0093340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>totalDistanceOnMeters</w:t>
      </w:r>
      <w:proofErr w:type="spellEnd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93340C" w:rsidRPr="0093340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>oldTotalDistanceOnMeters</w:t>
      </w:r>
      <w:proofErr w:type="spellEnd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93340C" w:rsidRPr="0093340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>millisecondsPassed</w:t>
      </w:r>
      <w:proofErr w:type="spellEnd"/>
      <w:r w:rsidR="0093340C" w:rsidRPr="0093340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541DAD5" w14:textId="77777777" w:rsidR="0093340C" w:rsidRP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A74EB01" w14:textId="77777777" w:rsidR="0093340C" w:rsidRP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33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>millisecondsPassed</w:t>
      </w:r>
      <w:proofErr w:type="spellEnd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22686619" w14:textId="77777777" w:rsidR="0093340C" w:rsidRP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3340C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 w14:paraId="1A2193AB" w14:textId="77777777" w:rsidR="0093340C" w:rsidRP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3340C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>unconvertedSpeed</w:t>
      </w:r>
      <w:proofErr w:type="spellEnd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proofErr w:type="spellStart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>totalDistanceOnMeters</w:t>
      </w:r>
      <w:proofErr w:type="spellEnd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spellStart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>oldTotalDistanceOnMeters</w:t>
      </w:r>
      <w:proofErr w:type="spellEnd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) * 1000 / </w:t>
      </w:r>
      <w:proofErr w:type="spellStart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>millisecondsPassed</w:t>
      </w:r>
      <w:proofErr w:type="spellEnd"/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2ABEA5" w14:textId="77777777" w:rsidR="0093340C" w:rsidRP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E08A46" w14:textId="6F738CF3" w:rsid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33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 3.6 *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convertedSpe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/ 100; </w:t>
      </w:r>
    </w:p>
    <w:p w14:paraId="78255A18" w14:textId="77777777" w:rsidR="0093340C" w:rsidRDefault="0093340C" w:rsidP="00933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37F33F1" w14:textId="4BFE538A" w:rsidR="00F4768E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1161E05" w14:textId="44A90705" w:rsidR="008055E7" w:rsidRPr="008055E7" w:rsidRDefault="008055E7" w:rsidP="0093340C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GetAccelerationAngle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A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B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88A8E0C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67808DF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Angle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Math.Atan2(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A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B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F93ACB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AngleOnDregress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Angle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* 180 /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Math.PI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5120D0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64A5B3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AngleOnDregress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435B193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AEA1D50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732F6C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27EF2644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Removes the centrifugal acceleration from the acceleration </w:t>
      </w:r>
    </w:p>
    <w:p w14:paraId="1C9BC4FD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1EE0DFED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param name="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acceleration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>The acceleration of angle who contains centrifugal acceleration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/param&gt;</w:t>
      </w:r>
    </w:p>
    <w:p w14:paraId="33FB3B8C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returns&gt;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>acceleration without centrifugal force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/returns&gt;</w:t>
      </w:r>
    </w:p>
    <w:p w14:paraId="48284965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RemoveCentrifugalAcceleration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acceleration,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gyroscope)</w:t>
      </w:r>
    </w:p>
    <w:p w14:paraId="4C9471DF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5E14B1B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PolToMeters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.0254;</w:t>
      </w:r>
    </w:p>
    <w:p w14:paraId="5F0B3581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gravityAcceleration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9.81;</w:t>
      </w:r>
    </w:p>
    <w:p w14:paraId="4C1088E1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FF29C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sensorRadiusPositionOnPol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.9 *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Car.WheelRadiusInternal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EB2077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494E3E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sensorRadiusPositionOnMeters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sensorRadiusPositionOnPol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PolToMeters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4B98A2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12B5F4A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centrifugalAccelerationOnMPS2 =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sensorRadiusPositionOnMeters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Math.Pow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((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Math.PI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/ 180) * gyroscope, 2);</w:t>
      </w:r>
    </w:p>
    <w:p w14:paraId="77F34497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centrifugalAccelerationOnG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entrifugalAccelerationOnMPS2 /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gravityAcceleration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9B433A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6EDC84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acceleration +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centrifugalAccelerationOnG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0E82A0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8B629B0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6A1E8D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5522EA5A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Reduces the noise from factors.</w:t>
      </w:r>
    </w:p>
    <w:p w14:paraId="37856486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8055E7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136E3CC1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FilterNoise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,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filtredFactor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alpha)</w:t>
      </w:r>
    </w:p>
    <w:p w14:paraId="071D63F3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D901EB9" w14:textId="77777777" w:rsidR="008055E7" w:rsidRPr="008055E7" w:rsidRDefault="008055E7" w:rsidP="008055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8055E7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(1 - alpha) * factor + alpha * </w:t>
      </w:r>
      <w:proofErr w:type="spellStart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filtredFactor</w:t>
      </w:r>
      <w:proofErr w:type="spellEnd"/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A9E9C1" w14:textId="47BF480D" w:rsidR="008A7A41" w:rsidRPr="00040D1E" w:rsidRDefault="008055E7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055E7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03BFA1C" w14:textId="67F6C06A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407DDA" w14:textId="4528B16B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2B2991" w14:textId="23E683C8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5A5CE8" w14:textId="6EAB1488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3FA6F5" w14:textId="08F4E118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6C1243" w14:textId="0E056531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7BBE8" w14:textId="43C0621D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80BA2B" w14:textId="5372DD9C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AC8947" w14:textId="0E1B604F" w:rsidR="005A5E74" w:rsidRPr="00040D1E" w:rsidRDefault="005A5E74" w:rsidP="008055E7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3A24A4" w14:textId="5340DD15" w:rsidR="005A5E74" w:rsidRPr="005A5E74" w:rsidRDefault="005A5E74" w:rsidP="005A5E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52"/>
          <w:szCs w:val="52"/>
          <w:lang w:val="en-US"/>
        </w:rPr>
      </w:pPr>
      <w:r>
        <w:rPr>
          <w:rFonts w:ascii="Consolas" w:hAnsi="Consolas" w:cs="Consolas"/>
          <w:b/>
          <w:bCs/>
          <w:color w:val="000000"/>
          <w:sz w:val="52"/>
          <w:szCs w:val="52"/>
          <w:lang w:val="en-US"/>
        </w:rPr>
        <w:t>MODIFICADO</w:t>
      </w:r>
    </w:p>
    <w:p w14:paraId="749C92F3" w14:textId="77777777" w:rsidR="005A5E74" w:rsidRDefault="005A5E74" w:rsidP="005A5E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32"/>
          <w:szCs w:val="32"/>
          <w:lang w:val="en-US"/>
        </w:rPr>
      </w:pPr>
    </w:p>
    <w:p w14:paraId="5A55F9AB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GetCurrentSpeed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totalDistanceOnMeters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oldTotalDistanceOnMeters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millisecondsPassed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F57EC30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B0CC9D3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millisecondsPassed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14A77C12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;</w:t>
      </w:r>
    </w:p>
    <w:p w14:paraId="784F7EE6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unconvertedSpeed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totalDistanceOnMeters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oldTotalDistanceOnMeters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) * 1000 / </w:t>
      </w:r>
      <w:proofErr w:type="spellStart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millisecondsPassed</w:t>
      </w:r>
      <w:proofErr w:type="spellEnd"/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CC43EE2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AD2B5C" w14:textId="432D8736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F4768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0; </w:t>
      </w:r>
      <w:r w:rsidRPr="00F4768E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proofErr w:type="spellStart"/>
      <w:r w:rsidRPr="00F4768E">
        <w:rPr>
          <w:rFonts w:ascii="Consolas" w:hAnsi="Consolas" w:cs="Consolas"/>
          <w:color w:val="008000"/>
          <w:sz w:val="19"/>
          <w:szCs w:val="19"/>
          <w:lang w:val="en-US"/>
        </w:rPr>
        <w:t>sergio</w:t>
      </w:r>
      <w:proofErr w:type="spellEnd"/>
      <w:r w:rsidRPr="00F4768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F4768E">
        <w:rPr>
          <w:rFonts w:ascii="Consolas" w:hAnsi="Consolas" w:cs="Consolas"/>
          <w:color w:val="008000"/>
          <w:sz w:val="19"/>
          <w:szCs w:val="19"/>
          <w:lang w:val="en-US"/>
        </w:rPr>
        <w:t>AjusteMov</w:t>
      </w:r>
      <w:proofErr w:type="spellEnd"/>
      <w:r w:rsidRPr="00F4768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165384C" w14:textId="77777777" w:rsidR="00F4768E" w:rsidRPr="00F4768E" w:rsidRDefault="00F4768E" w:rsidP="00F476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4768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316A40F" w14:textId="77777777" w:rsidR="00D17C62" w:rsidRDefault="00D17C62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149C3A11" w14:textId="16FD00DC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GetAccelerationAngl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ccelerationA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ccelerationB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6C58FF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F9EF8AA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proofErr w:type="spellStart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sergio</w:t>
      </w:r>
      <w:proofErr w:type="spellEnd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AjusteMov</w:t>
      </w:r>
      <w:proofErr w:type="spellEnd"/>
    </w:p>
    <w:p w14:paraId="10B67D48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deadZon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.2;</w:t>
      </w:r>
    </w:p>
    <w:p w14:paraId="43F0FFCF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Math.Abs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ccelerationB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&gt;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deadZon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F927B13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UX_AccelerationAngl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UX_AccelerationAngl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2 *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Math.Sign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ccelerationB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) * (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Math.Abs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ccelerationB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-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deadZon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);  </w:t>
      </w:r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proofErr w:type="spellStart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sergio</w:t>
      </w:r>
      <w:proofErr w:type="spellEnd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AjusteMov</w:t>
      </w:r>
      <w:proofErr w:type="spellEnd"/>
    </w:p>
    <w:p w14:paraId="01883756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BF90E4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AUX_AccelerationAngl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2672F1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7144D03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DB2E2E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75620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RemoveCentrifugalAcceleration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cceleration,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gyroscope)</w:t>
      </w:r>
    </w:p>
    <w:p w14:paraId="2A000B67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EC24482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CB241D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cceleration +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Math.PI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 gyroscope / 10099;  </w:t>
      </w:r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proofErr w:type="spellStart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sergio</w:t>
      </w:r>
      <w:proofErr w:type="spellEnd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8000"/>
          <w:sz w:val="19"/>
          <w:szCs w:val="19"/>
          <w:lang w:val="en-US"/>
        </w:rPr>
        <w:t>AjusteMov</w:t>
      </w:r>
      <w:proofErr w:type="spellEnd"/>
    </w:p>
    <w:p w14:paraId="55355429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9EA8ABF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631C8F" w14:textId="77777777" w:rsidR="00040D1E" w:rsidRP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FilterNoise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factor,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>filtredFactor</w:t>
      </w:r>
      <w:proofErr w:type="spellEnd"/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40D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lpha)</w:t>
      </w:r>
    </w:p>
    <w:p w14:paraId="514B543E" w14:textId="77777777" w:rsid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40D1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1EBB480" w14:textId="77777777" w:rsidR="00040D1E" w:rsidRDefault="00040D1E" w:rsidP="00040D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1 - alpha*0.02)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alpha *0.02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tred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ergi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justeMov</w:t>
      </w:r>
      <w:proofErr w:type="spellEnd"/>
    </w:p>
    <w:p w14:paraId="68E2940D" w14:textId="5A787481" w:rsidR="00C32373" w:rsidRPr="003A23CA" w:rsidRDefault="00040D1E" w:rsidP="00040D1E"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sectPr w:rsidR="00C32373" w:rsidRPr="003A23C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MDExMTIxsDAytzBS0lEKTi0uzszPAykwqgUAI0/HdiwAAAA="/>
  </w:docVars>
  <w:rsids>
    <w:rsidRoot w:val="007824F4"/>
    <w:rsid w:val="00040D1E"/>
    <w:rsid w:val="0006421B"/>
    <w:rsid w:val="00246BDD"/>
    <w:rsid w:val="002765C0"/>
    <w:rsid w:val="00282AC7"/>
    <w:rsid w:val="002A6551"/>
    <w:rsid w:val="002D014E"/>
    <w:rsid w:val="003A23CA"/>
    <w:rsid w:val="004C40BC"/>
    <w:rsid w:val="005945CD"/>
    <w:rsid w:val="005A5E74"/>
    <w:rsid w:val="00637659"/>
    <w:rsid w:val="007824F4"/>
    <w:rsid w:val="008055E7"/>
    <w:rsid w:val="008A7A41"/>
    <w:rsid w:val="0093340C"/>
    <w:rsid w:val="009E4B42"/>
    <w:rsid w:val="00AB718D"/>
    <w:rsid w:val="00C32373"/>
    <w:rsid w:val="00D17C62"/>
    <w:rsid w:val="00D224B7"/>
    <w:rsid w:val="00D61959"/>
    <w:rsid w:val="00DB526C"/>
    <w:rsid w:val="00F47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FE46BD"/>
  <w15:chartTrackingRefBased/>
  <w15:docId w15:val="{642753AB-DA2B-4692-BA7E-52BA0C902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</TotalTime>
  <Pages>2</Pages>
  <Words>489</Words>
  <Characters>2645</Characters>
  <Application>Microsoft Office Word</Application>
  <DocSecurity>0</DocSecurity>
  <Lines>22</Lines>
  <Paragraphs>6</Paragraphs>
  <ScaleCrop>false</ScaleCrop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érgio Miranda</dc:creator>
  <cp:keywords/>
  <dc:description/>
  <cp:lastModifiedBy>Sérgio Miranda</cp:lastModifiedBy>
  <cp:revision>23</cp:revision>
  <dcterms:created xsi:type="dcterms:W3CDTF">2021-03-05T02:20:00Z</dcterms:created>
  <dcterms:modified xsi:type="dcterms:W3CDTF">2021-03-08T15:31:00Z</dcterms:modified>
</cp:coreProperties>
</file>